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to</w:t>
      </w:r>
      <w:r>
        <w:t xml:space="preserve"> </w:t>
      </w:r>
      <w:r>
        <w:t xml:space="preserve">Professor</w:t>
      </w:r>
      <w:r>
        <w:t xml:space="preserve"> </w:t>
      </w:r>
      <w:r>
        <w:t xml:space="preserve">in</w:t>
      </w:r>
      <w:r>
        <w:t xml:space="preserve"> </w:t>
      </w:r>
      <w:r>
        <w:t xml:space="preserve">St.</w:t>
      </w:r>
      <w:r>
        <w:t xml:space="preserve"> </w:t>
      </w:r>
      <w:r>
        <w:t xml:space="preserve">Petersburg,</w:t>
      </w:r>
      <w:r>
        <w:t xml:space="preserve"> </w:t>
      </w:r>
      <w:r>
        <w:t xml:space="preserve">Russia</w:t>
      </w:r>
    </w:p>
    <w:bookmarkStart w:id="20" w:name="internship-application-letter"/>
    <w:p>
      <w:pPr>
        <w:pStyle w:val="Heading1"/>
      </w:pPr>
      <w:r>
        <w:t xml:space="preserve">Internship Application Letter</w:t>
      </w:r>
    </w:p>
    <w:p>
      <w:pPr>
        <w:pStyle w:val="FirstParagraph"/>
      </w:pPr>
      <w:r>
        <w:t xml:space="preserve">Submitted to Professor [Last Name], Department of [Specific Field]</w:t>
      </w:r>
    </w:p>
    <w:p>
      <w:pPr>
        <w:pStyle w:val="BodyText"/>
      </w:pPr>
      <w:r>
        <w:t xml:space="preserve">St. Petersburg State University, Russia</w:t>
      </w:r>
    </w:p>
    <w:bookmarkEnd w:id="20"/>
    <w:p>
      <w:pPr>
        <w:pStyle w:val="BodyText"/>
      </w:pPr>
      <w:r>
        <w:t xml:space="preserve">Date: October 26, 2023</w:t>
      </w:r>
    </w:p>
    <w:p>
      <w:pPr>
        <w:pStyle w:val="BodyText"/>
      </w:pPr>
      <w:r>
        <w:t xml:space="preserve">Professor [Last Name]</w:t>
      </w:r>
    </w:p>
    <w:p>
      <w:pPr>
        <w:pStyle w:val="BodyText"/>
      </w:pPr>
      <w:r>
        <w:t xml:space="preserve">Department of [Specific Field]</w:t>
      </w:r>
    </w:p>
    <w:p>
      <w:pPr>
        <w:pStyle w:val="BodyText"/>
      </w:pPr>
      <w:r>
        <w:t xml:space="preserve">St. Petersburg State University</w:t>
      </w:r>
    </w:p>
    <w:p>
      <w:pPr>
        <w:pStyle w:val="BodyText"/>
      </w:pPr>
      <w:r>
        <w:t xml:space="preserve">Moskovsky Prospekt 13, St. Petersburg, Russia 199034</w:t>
      </w:r>
    </w:p>
    <w:bookmarkStart w:id="21" w:name="X4993138dd4185decb31bfc9714b5b6b58a63923"/>
    <w:p>
      <w:pPr>
        <w:pStyle w:val="Heading2"/>
      </w:pPr>
      <w:r>
        <w:t xml:space="preserve">Subject: Formal Application for Research Internship Under Your Supervision</w:t>
      </w:r>
    </w:p>
    <w:p>
      <w:pPr>
        <w:pStyle w:val="FirstParagraph"/>
      </w:pPr>
      <w:r>
        <w:t xml:space="preserve">Dear Professor [Last Name],</w:t>
      </w:r>
    </w:p>
    <w:p>
      <w:pPr>
        <w:pStyle w:val="BodyText"/>
      </w:pPr>
      <w:r>
        <w:t xml:space="preserve">I am writing this Internship Application Letter with profound enthusiasm to express my earnest interest in securing a research internship under your esteemed supervision at St. Petersburg State University in Russia Saint Petersburg. As a dedicated student of [Your Field] at [Your University], I have long admired your pioneering work in [Specific Research Area, e.g., Quantum Computing, Slavic Linguistics, or Environmental Engineering], particularly your recent publication on [Mention Specific Paper/Project] which fundamentally reshaped my academic perspective. This opportunity to contribute to the vibrant intellectual community in Russia Saint Petersburg represents not merely an educational milestone but a transformative step toward my professional aspirations.</w:t>
      </w:r>
    </w:p>
    <w:p>
      <w:pPr>
        <w:pStyle w:val="BodyText"/>
      </w:pPr>
      <w:r>
        <w:t xml:space="preserve">My academic journey has been meticulously aligned with the research ethos cultivated at St. Petersburg State University, an institution whose historical legacy as a cradle of Russian scientific excellence resonates deeply with me. Having studied [Your Academic Background] for four years at [Your University], I have developed robust technical competencies in [Mention 2-3 Key Skills, e.g., computational modeling, ethnographic fieldwork, or materials analysis], complemented by an advanced proficiency in Russian language acquisition (achieving C1 level through the Goethe-Institut). This linguistic foundation is crucial for my proposed research on [Briefly Describe Proposed Research Topic], which directly intersects with your laboratory’s focus on [Mention Specific Professor's Project]. The interdisciplinary environment of Russia Saint Petersburg—where institutions like St. Petersburg State University bridge centuries of scholarly tradition with cutting-edge innovation—offers an unparalleled ecosystem for such work.</w:t>
      </w:r>
    </w:p>
    <w:p>
      <w:pPr>
        <w:pStyle w:val="BodyText"/>
      </w:pPr>
      <w:r>
        <w:t xml:space="preserve">I first encountered your research during the 2023 International Conference on [Relevant Field] held in Berlin, where your keynote address on [Specific Topic] illuminated a critical gap I now aim to address. Your methodology for [Mention Specific Methodology] provided the conceptual framework for my undergraduate thesis at [Your University], which explored [Briefly Describe Thesis]. The tangible connection between your scholarly contributions and my academic trajectory solidifies my conviction that this internship in Russia Saint Petersburg is not merely a logical next step but a necessary convergence of mentorship and opportunity. St. Petersburg’s unique position as a global hub where European intellectual traditions merge with Eastern Eurasian perspectives offers an irreplaceable context for developing nuanced research approaches.</w:t>
      </w:r>
    </w:p>
    <w:p>
      <w:pPr>
        <w:pStyle w:val="BodyText"/>
      </w:pPr>
      <w:r>
        <w:t xml:space="preserve">What particularly compels me to seek this experience in Russia Saint Petersburg is the city’s unparalleled academic culture. Unlike many Western institutions, St. Petersburg State University fosters a collaborative spirit where professors actively engage students in high-stakes research from the outset—a philosophy I witnessed firsthand during my summer exchange at [Other Russian Institution, if applicable]. The university’s strategic location near the Baltic Sea and its historical significance as Russia’s cultural capital create an environment where academic rigor is inseparable from creative inspiration. My proposed internship would focus on [Specify Exact Project: e.g., "developing machine learning models for analyzing archival climate data from the Neva River Basin"], a project that aligns with your team’s ongoing EU-funded initiative, "Northern Climate Resilience." I am prepared to contribute immediately through my expertise in [Specific Tool/Technique], having utilized it to process [Mention Data Set] during my research at [Your University].</w:t>
      </w:r>
    </w:p>
    <w:p>
      <w:pPr>
        <w:pStyle w:val="BodyText"/>
      </w:pPr>
      <w:r>
        <w:t xml:space="preserve">The significance of this opportunity extends beyond academic growth; it represents a commitment to cross-cultural scholarly exchange. As an American student with deep familial ties to Russian heritage (my grandmother emigrated from St. Petersburg in 1920), I bring not only technical skills but also contextual sensitivity to the research environment. I understand that conducting meaningful work in Russia Saint Petersburg requires respect for local academic protocols and historical narratives—elements your department exemplifies through its partnerships with institutions like the Hermitage Museum and the Russian Academy of Sciences. My fluency in Russian ensures seamless integration into your laboratory’s daily operations, from collaborative writing sessions to fieldwork coordination across Petrogradsky Island.</w:t>
      </w:r>
    </w:p>
    <w:p>
      <w:pPr>
        <w:pStyle w:val="BodyText"/>
      </w:pPr>
      <w:r>
        <w:t xml:space="preserve">I have attached my curriculum vitae, academic transcripts, and a detailed research proposal outlining how I would contribute to your ongoing projects. My prior experience includes [Mention 2-3 Relevant Projects], where I [Specific Achievement]. Most importantly, during my year-long independent study of [Related Subject] in Moscow (funded by the Fulbright Program), I developed protocols for [Specific Skill] that directly transfer to your team’s work on [Professor's Project Name]. This hands-on experience underscores my ability to adapt swiftly within Russian academic structures—a critical asset for an intern in Saint Petersburg.</w:t>
      </w:r>
    </w:p>
    <w:p>
      <w:pPr>
        <w:pStyle w:val="BodyText"/>
      </w:pPr>
      <w:r>
        <w:t xml:space="preserve">St. Petersburg State University’s legacy of nurturing scholars like [Mention Historical Figure, e.g., Dmitri Mendeleev or Anna Akhmatova] instills in me immense respect for the institution’s standards. I am eager to immerse myself in this environment, contributing to your research while absorbing the intellectual heritage that makes Russia Saint Petersburg a beacon for global academia. The city’s blend of 18th-century architecture and contemporary innovation—exemplified by initiatives like the "St. Petersburg International Science Park"—creates a uniquely stimulating backdrop for groundbreaking work.</w:t>
      </w:r>
    </w:p>
    <w:p>
      <w:pPr>
        <w:pStyle w:val="BodyText"/>
      </w:pPr>
      <w:r>
        <w:t xml:space="preserve">My aspiration is to become part of this enduring tradition, and I am confident that under your guidance, I can make meaningful contributions to your team’s objectives while deepening my understanding of research in a Russian academic context. The prospect of learning from Professor [Last Name]—a scholar whose work bridges theory and real-world impact—is the professional dream I have cultivated since my undergraduate years. This Internship Application Letter formalizes my earnest request for consideration, and I welcome the opportunity to discuss how my skills align with your research vision during an interview at your convenience.</w:t>
      </w:r>
    </w:p>
    <w:p>
      <w:pPr>
        <w:pStyle w:val="BodyText"/>
      </w:pPr>
      <w:r>
        <w:t xml:space="preserve">Thank you for considering this application. The chance to contribute to scholarship in Russia Saint Petersburg would fulfill a lifelong ambition and mark a pivotal chapter in my academic development. I have attached all required documents and remain available for any further information at your earliest convenience.</w:t>
      </w:r>
    </w:p>
    <w:p>
      <w:pPr>
        <w:pStyle w:val="BodyText"/>
      </w:pPr>
      <w:r>
        <w:t xml:space="preserve">Sincerely,</w:t>
      </w:r>
    </w:p>
    <w:p>
      <w:pPr>
        <w:pStyle w:val="BodyText"/>
      </w:pPr>
      <w:r>
        <w:t xml:space="preserve">[Your Full Name]</w:t>
      </w:r>
    </w:p>
    <w:p>
      <w:pPr>
        <w:pStyle w:val="BodyText"/>
      </w:pPr>
      <w:r>
        <w:t xml:space="preserve">[Your University, e.g., Harvard University]</w:t>
      </w:r>
    </w:p>
    <w:p>
      <w:pPr>
        <w:pStyle w:val="BodyText"/>
      </w:pPr>
      <w:r>
        <w:t xml:space="preserve">[Your Email Address] | [Your Phone Number]</w:t>
      </w:r>
    </w:p>
    <w:p>
      <w:pPr>
        <w:pStyle w:val="BodyText"/>
      </w:pPr>
      <w:r>
        <w:t xml:space="preserve">Attachment: Curriculum Vitae, Academic Transcripts, Research Proposal</w:t>
      </w:r>
    </w:p>
    <w:p>
      <w:pPr>
        <w:pStyle w:val="BodyText"/>
      </w:pPr>
      <w:r>
        <w:t xml:space="preserve">Word Count: 84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to Professor in St. Petersburg, Russia</dc:title>
  <dc:creator/>
  <dc:language>en</dc:language>
  <cp:keywords/>
  <dcterms:created xsi:type="dcterms:W3CDTF">2026-07-23T14:13:03Z</dcterms:created>
  <dcterms:modified xsi:type="dcterms:W3CDTF">2026-07-23T14:13:03Z</dcterms:modified>
</cp:coreProperties>
</file>

<file path=docProps/custom.xml><?xml version="1.0" encoding="utf-8"?>
<Properties xmlns="http://schemas.openxmlformats.org/officeDocument/2006/custom-properties" xmlns:vt="http://schemas.openxmlformats.org/officeDocument/2006/docPropsVTypes"/>
</file>